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81E6E" w14:textId="77777777" w:rsidR="00890152" w:rsidRPr="00890152" w:rsidRDefault="00890152" w:rsidP="00890152">
      <w:pPr>
        <w:numPr>
          <w:ilvl w:val="0"/>
          <w:numId w:val="1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890152">
        <w:rPr>
          <w:rFonts w:ascii="Times New Roman" w:hAnsi="Times New Roman" w:cs="Times New Roman"/>
          <w:i/>
          <w:iCs/>
          <w:sz w:val="24"/>
          <w:szCs w:val="24"/>
          <w:lang w:val="en-US"/>
        </w:rPr>
        <w:t>The average failure rate of a new restaurant is 2.5 years, but Chez Panisse has been extremely successful since their opening in 1971. What characteristics led to the success of Chez Panisse? (10 marks)</w:t>
      </w:r>
    </w:p>
    <w:p w14:paraId="07344938" w14:textId="65BE2766" w:rsidR="00890152" w:rsidRPr="00890152" w:rsidRDefault="00890152" w:rsidP="00890152">
      <w:pPr>
        <w:numPr>
          <w:ilvl w:val="0"/>
          <w:numId w:val="1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89015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Who are the participants/stakeholders in the Chez Panisse ecosystem? What roles did each </w:t>
      </w:r>
      <w:r w:rsidR="00B10156" w:rsidRPr="00B10156">
        <w:rPr>
          <w:rFonts w:ascii="Times New Roman" w:hAnsi="Times New Roman" w:cs="Times New Roman"/>
          <w:i/>
          <w:iCs/>
          <w:sz w:val="24"/>
          <w:szCs w:val="24"/>
          <w:lang w:val="en-US"/>
        </w:rPr>
        <w:t>participant</w:t>
      </w:r>
      <w:r w:rsidRPr="00890152">
        <w:rPr>
          <w:rFonts w:ascii="Times New Roman" w:hAnsi="Times New Roman" w:cs="Times New Roman"/>
          <w:i/>
          <w:iCs/>
          <w:sz w:val="24"/>
          <w:szCs w:val="24"/>
          <w:lang w:val="en-US"/>
        </w:rPr>
        <w:t>/</w:t>
      </w:r>
      <w:r w:rsidR="00B10156" w:rsidRPr="00B10156">
        <w:rPr>
          <w:rFonts w:ascii="Times New Roman" w:hAnsi="Times New Roman" w:cs="Times New Roman"/>
          <w:i/>
          <w:iCs/>
          <w:sz w:val="24"/>
          <w:szCs w:val="24"/>
          <w:lang w:val="en-US"/>
        </w:rPr>
        <w:t>stakeholder</w:t>
      </w:r>
      <w:r w:rsidRPr="0089015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play? (10 marks)</w:t>
      </w:r>
    </w:p>
    <w:p w14:paraId="7BE998FF" w14:textId="77777777" w:rsidR="00890152" w:rsidRPr="00890152" w:rsidRDefault="00890152" w:rsidP="00890152">
      <w:pPr>
        <w:numPr>
          <w:ilvl w:val="0"/>
          <w:numId w:val="1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890152">
        <w:rPr>
          <w:rFonts w:ascii="Times New Roman" w:hAnsi="Times New Roman" w:cs="Times New Roman"/>
          <w:i/>
          <w:iCs/>
          <w:sz w:val="24"/>
          <w:szCs w:val="24"/>
          <w:lang w:val="en-US"/>
        </w:rPr>
        <w:t>What characteristics at Chez Panisse are key to innovation?  Are there any characteristics that interfere with innovation? (10 marks)</w:t>
      </w:r>
    </w:p>
    <w:p w14:paraId="4B9F5C8E" w14:textId="77777777" w:rsidR="00890152" w:rsidRPr="00890152" w:rsidRDefault="00890152" w:rsidP="00890152">
      <w:pPr>
        <w:numPr>
          <w:ilvl w:val="0"/>
          <w:numId w:val="1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890152">
        <w:rPr>
          <w:rFonts w:ascii="Times New Roman" w:hAnsi="Times New Roman" w:cs="Times New Roman"/>
          <w:i/>
          <w:iCs/>
          <w:sz w:val="24"/>
          <w:szCs w:val="24"/>
          <w:lang w:val="en-US"/>
        </w:rPr>
        <w:t>How did the Chez Panisse culture support innovation and creativity? Explain your answer. How could Chez Panisse expand creativity and innovation? (10 marks)</w:t>
      </w:r>
    </w:p>
    <w:p w14:paraId="3BAE9F69" w14:textId="77777777" w:rsidR="00890152" w:rsidRPr="00890152" w:rsidRDefault="00890152" w:rsidP="00890152">
      <w:pPr>
        <w:numPr>
          <w:ilvl w:val="0"/>
          <w:numId w:val="1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890152">
        <w:rPr>
          <w:rFonts w:ascii="Times New Roman" w:hAnsi="Times New Roman" w:cs="Times New Roman"/>
          <w:i/>
          <w:iCs/>
          <w:sz w:val="24"/>
          <w:szCs w:val="24"/>
          <w:lang w:val="en-US"/>
        </w:rPr>
        <w:t>What do you think Waters should focus on going forward and why? (10 marks)</w:t>
      </w:r>
    </w:p>
    <w:p w14:paraId="3526413B" w14:textId="7A97C53D" w:rsidR="00890152" w:rsidRPr="00890152" w:rsidRDefault="00890152" w:rsidP="00890152">
      <w:pPr>
        <w:numPr>
          <w:ilvl w:val="0"/>
          <w:numId w:val="1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89015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What is an open innovation </w:t>
      </w:r>
      <w:r w:rsidR="00B10156" w:rsidRPr="00B10156">
        <w:rPr>
          <w:rFonts w:ascii="Times New Roman" w:hAnsi="Times New Roman" w:cs="Times New Roman"/>
          <w:i/>
          <w:iCs/>
          <w:sz w:val="24"/>
          <w:szCs w:val="24"/>
          <w:lang w:val="en-US"/>
        </w:rPr>
        <w:t>ecosystem</w:t>
      </w:r>
      <w:r w:rsidRPr="00890152">
        <w:rPr>
          <w:rFonts w:ascii="Times New Roman" w:hAnsi="Times New Roman" w:cs="Times New Roman"/>
          <w:i/>
          <w:iCs/>
          <w:sz w:val="24"/>
          <w:szCs w:val="24"/>
          <w:lang w:val="en-US"/>
        </w:rPr>
        <w:t>? What other services industries would benefit from an open innovation eco-system? Explain your answer. (10 marks)</w:t>
      </w:r>
    </w:p>
    <w:p w14:paraId="17A15638" w14:textId="77777777" w:rsidR="00890152" w:rsidRPr="00890152" w:rsidRDefault="00890152" w:rsidP="00890152">
      <w:pPr>
        <w:numPr>
          <w:ilvl w:val="0"/>
          <w:numId w:val="1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890152">
        <w:rPr>
          <w:rFonts w:ascii="Times New Roman" w:hAnsi="Times New Roman" w:cs="Times New Roman"/>
          <w:i/>
          <w:iCs/>
          <w:sz w:val="24"/>
          <w:szCs w:val="24"/>
          <w:lang w:val="en-US"/>
        </w:rPr>
        <w:t>What do you think will happen to the Chez Panisse ecosystem when Alice Waters leaves like the late Steve Jobs? (10 marks)</w:t>
      </w:r>
    </w:p>
    <w:p w14:paraId="23755765" w14:textId="77777777" w:rsidR="00890152" w:rsidRPr="00890152" w:rsidRDefault="00890152" w:rsidP="00890152">
      <w:pPr>
        <w:numPr>
          <w:ilvl w:val="0"/>
          <w:numId w:val="1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890152">
        <w:rPr>
          <w:rFonts w:ascii="Times New Roman" w:hAnsi="Times New Roman" w:cs="Times New Roman"/>
          <w:i/>
          <w:iCs/>
          <w:sz w:val="24"/>
          <w:szCs w:val="24"/>
          <w:lang w:val="en-US"/>
        </w:rPr>
        <w:t>Describe how Chez Panisse would have had to innovate their business model during the global pandemic by listing and explaining the 4 most important things that your team thinks the restaurant needed to do/implement to ensure the survival of their business during a global health crisis? (20 marks)</w:t>
      </w:r>
    </w:p>
    <w:p w14:paraId="7843F37B" w14:textId="77777777" w:rsidR="00D15BD5" w:rsidRPr="00B10156" w:rsidRDefault="00D15BD5">
      <w:pPr>
        <w:rPr>
          <w:rFonts w:ascii="Times New Roman" w:hAnsi="Times New Roman" w:cs="Times New Roman"/>
          <w:i/>
          <w:iCs/>
          <w:sz w:val="24"/>
          <w:szCs w:val="24"/>
        </w:rPr>
      </w:pPr>
    </w:p>
    <w:sectPr w:rsidR="00D15BD5" w:rsidRPr="00B101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74095D"/>
    <w:multiLevelType w:val="multilevel"/>
    <w:tmpl w:val="CDB2A4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jawNDMxMTawsDRW0lEKTi0uzszPAykwrAUAL9LWLiwAAAA="/>
  </w:docVars>
  <w:rsids>
    <w:rsidRoot w:val="00890152"/>
    <w:rsid w:val="00890152"/>
    <w:rsid w:val="00B10156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0EA14"/>
  <w15:chartTrackingRefBased/>
  <w15:docId w15:val="{A53EE8B5-7A98-48E3-BAF3-176492EEC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78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9</Words>
  <Characters>1082</Characters>
  <Application>Microsoft Office Word</Application>
  <DocSecurity>0</DocSecurity>
  <Lines>9</Lines>
  <Paragraphs>2</Paragraphs>
  <ScaleCrop>false</ScaleCrop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01T18:31:00Z</dcterms:created>
  <dcterms:modified xsi:type="dcterms:W3CDTF">2022-03-01T18:32:00Z</dcterms:modified>
</cp:coreProperties>
</file>